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4C44" w14:textId="77777777" w:rsidR="001B2EC5" w:rsidRPr="0023095A" w:rsidRDefault="001B2EC5" w:rsidP="001B2EC5">
      <w:pPr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KRISZBACHER ILDIKÓ TEHETSÉGGONDOZÓ PROGRAM</w:t>
      </w:r>
    </w:p>
    <w:p w14:paraId="11DFC877" w14:textId="251CFD5F" w:rsidR="00880483" w:rsidRPr="0023095A" w:rsidRDefault="001B2EC5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HALLGATÓI BESZÁMOLÓ</w:t>
      </w:r>
    </w:p>
    <w:p w14:paraId="511A2E4F" w14:textId="6438ED21" w:rsidR="002F390A" w:rsidRPr="0023095A" w:rsidRDefault="0021155B" w:rsidP="0021155B">
      <w:pPr>
        <w:spacing w:line="360" w:lineRule="auto"/>
        <w:jc w:val="center"/>
        <w:rPr>
          <w:b/>
          <w:sz w:val="28"/>
          <w:szCs w:val="28"/>
        </w:rPr>
      </w:pPr>
      <w:r w:rsidRPr="0023095A">
        <w:rPr>
          <w:b/>
          <w:sz w:val="28"/>
          <w:szCs w:val="28"/>
        </w:rPr>
        <w:t>20</w:t>
      </w:r>
      <w:r w:rsidR="0023095A">
        <w:rPr>
          <w:b/>
          <w:sz w:val="28"/>
          <w:szCs w:val="28"/>
        </w:rPr>
        <w:t>23</w:t>
      </w:r>
      <w:r w:rsidRPr="0023095A">
        <w:rPr>
          <w:b/>
          <w:sz w:val="28"/>
          <w:szCs w:val="28"/>
        </w:rPr>
        <w:t>/20</w:t>
      </w:r>
      <w:r w:rsidR="0023095A">
        <w:rPr>
          <w:b/>
          <w:sz w:val="28"/>
          <w:szCs w:val="28"/>
        </w:rPr>
        <w:t>24. tanév</w:t>
      </w:r>
      <w:r w:rsidR="002F390A" w:rsidRPr="0023095A">
        <w:rPr>
          <w:b/>
          <w:sz w:val="28"/>
          <w:szCs w:val="28"/>
        </w:rPr>
        <w:t xml:space="preserve"> </w:t>
      </w:r>
      <w:r w:rsidRPr="0023095A">
        <w:rPr>
          <w:b/>
          <w:sz w:val="28"/>
          <w:szCs w:val="28"/>
        </w:rPr>
        <w:t xml:space="preserve">  ……</w:t>
      </w:r>
      <w:r w:rsidR="002F390A" w:rsidRPr="0023095A">
        <w:rPr>
          <w:b/>
          <w:sz w:val="28"/>
          <w:szCs w:val="28"/>
        </w:rPr>
        <w:t>. félév</w:t>
      </w:r>
    </w:p>
    <w:p w14:paraId="746F6590" w14:textId="77777777" w:rsidR="002F390A" w:rsidRPr="00A462BE" w:rsidRDefault="002F390A" w:rsidP="00880483">
      <w:pPr>
        <w:jc w:val="center"/>
        <w:rPr>
          <w:b/>
          <w:sz w:val="22"/>
        </w:rPr>
      </w:pPr>
    </w:p>
    <w:p w14:paraId="70982F7C" w14:textId="77777777" w:rsidR="00880483" w:rsidRPr="00A462BE" w:rsidRDefault="00880483" w:rsidP="00880483">
      <w:pPr>
        <w:jc w:val="both"/>
        <w:rPr>
          <w:sz w:val="22"/>
        </w:rPr>
      </w:pPr>
    </w:p>
    <w:p w14:paraId="196290B9" w14:textId="77777777" w:rsidR="00F11911" w:rsidRPr="00A462BE" w:rsidRDefault="00F11911" w:rsidP="00880483">
      <w:pPr>
        <w:jc w:val="both"/>
        <w:rPr>
          <w:sz w:val="22"/>
        </w:rPr>
      </w:pPr>
    </w:p>
    <w:p w14:paraId="7556D99A" w14:textId="77777777" w:rsidR="00880483" w:rsidRPr="00A462BE" w:rsidRDefault="00880483" w:rsidP="00880483">
      <w:pPr>
        <w:jc w:val="both"/>
        <w:rPr>
          <w:b/>
          <w:sz w:val="22"/>
        </w:rPr>
      </w:pPr>
      <w:r w:rsidRPr="00A462BE">
        <w:rPr>
          <w:b/>
          <w:sz w:val="22"/>
        </w:rPr>
        <w:t>Hallgató neve:</w:t>
      </w:r>
      <w:r w:rsidR="00013A65" w:rsidRPr="00A462BE">
        <w:rPr>
          <w:b/>
          <w:sz w:val="22"/>
        </w:rPr>
        <w:t xml:space="preserve"> </w:t>
      </w:r>
    </w:p>
    <w:p w14:paraId="1FE6E554" w14:textId="77777777" w:rsidR="00880483" w:rsidRPr="00A462BE" w:rsidRDefault="00880483" w:rsidP="00880483">
      <w:pPr>
        <w:jc w:val="both"/>
        <w:rPr>
          <w:sz w:val="22"/>
        </w:rPr>
      </w:pPr>
      <w:r w:rsidRPr="00A462BE">
        <w:rPr>
          <w:b/>
          <w:sz w:val="22"/>
        </w:rPr>
        <w:t>Témavezető neve:</w:t>
      </w:r>
      <w:r w:rsidR="00013A65" w:rsidRPr="00A462BE">
        <w:rPr>
          <w:sz w:val="22"/>
        </w:rPr>
        <w:t xml:space="preserve"> </w:t>
      </w:r>
    </w:p>
    <w:p w14:paraId="77F88F12" w14:textId="77777777" w:rsidR="00880483" w:rsidRPr="00A462BE" w:rsidRDefault="00880483" w:rsidP="00880483">
      <w:pPr>
        <w:jc w:val="both"/>
        <w:rPr>
          <w:sz w:val="22"/>
        </w:rPr>
      </w:pPr>
    </w:p>
    <w:p w14:paraId="1595914A" w14:textId="77777777" w:rsidR="00880483" w:rsidRPr="00A47A5E" w:rsidRDefault="00880483" w:rsidP="00880483">
      <w:pPr>
        <w:jc w:val="both"/>
        <w:rPr>
          <w:sz w:val="22"/>
        </w:rPr>
      </w:pPr>
    </w:p>
    <w:p w14:paraId="25F37F27" w14:textId="77777777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A</w:t>
      </w:r>
      <w:r w:rsidR="00883784" w:rsidRPr="00A47A5E">
        <w:rPr>
          <w:b/>
          <w:i/>
          <w:sz w:val="22"/>
        </w:rPr>
        <w:t>z ösztöndíj támogatásával végzett munka bemutatása</w:t>
      </w:r>
    </w:p>
    <w:p w14:paraId="0961C8A6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075B34BE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5103057C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BF6432E" w14:textId="77777777" w:rsidR="00880483" w:rsidRPr="00A47A5E" w:rsidRDefault="00880483" w:rsidP="00C328C8">
      <w:pPr>
        <w:jc w:val="both"/>
        <w:rPr>
          <w:bCs/>
          <w:iCs/>
          <w:sz w:val="22"/>
        </w:rPr>
      </w:pPr>
    </w:p>
    <w:p w14:paraId="317C33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4CE80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01225BB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1E24A40B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7EB5EE72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4897673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4891F2B8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221947A0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3EDD833E" w14:textId="77777777" w:rsidR="00484315" w:rsidRPr="00A47A5E" w:rsidRDefault="00484315" w:rsidP="00C328C8">
      <w:pPr>
        <w:jc w:val="both"/>
        <w:rPr>
          <w:bCs/>
          <w:iCs/>
          <w:sz w:val="22"/>
        </w:rPr>
      </w:pPr>
    </w:p>
    <w:p w14:paraId="5300AB41" w14:textId="77B9C16B" w:rsidR="00484315" w:rsidRPr="00A47A5E" w:rsidRDefault="00484315" w:rsidP="00C328C8">
      <w:pPr>
        <w:jc w:val="both"/>
        <w:rPr>
          <w:bCs/>
          <w:iCs/>
          <w:sz w:val="22"/>
        </w:rPr>
      </w:pPr>
    </w:p>
    <w:p w14:paraId="2C3E13CB" w14:textId="648A1834" w:rsidR="001B5B34" w:rsidRPr="00A47A5E" w:rsidRDefault="001B5B34" w:rsidP="00C328C8">
      <w:pPr>
        <w:jc w:val="both"/>
        <w:rPr>
          <w:bCs/>
          <w:iCs/>
          <w:sz w:val="22"/>
        </w:rPr>
      </w:pPr>
    </w:p>
    <w:p w14:paraId="20CF6B58" w14:textId="5055CA63" w:rsidR="001B5B34" w:rsidRPr="00A47A5E" w:rsidRDefault="001B5B34" w:rsidP="00C328C8">
      <w:pPr>
        <w:jc w:val="both"/>
        <w:rPr>
          <w:bCs/>
          <w:iCs/>
          <w:sz w:val="22"/>
        </w:rPr>
      </w:pPr>
    </w:p>
    <w:p w14:paraId="06421362" w14:textId="77777777" w:rsidR="001B5B34" w:rsidRPr="00A47A5E" w:rsidRDefault="001B5B34" w:rsidP="00C328C8">
      <w:pPr>
        <w:jc w:val="both"/>
        <w:rPr>
          <w:bCs/>
          <w:iCs/>
          <w:sz w:val="22"/>
        </w:rPr>
      </w:pPr>
    </w:p>
    <w:p w14:paraId="66F58537" w14:textId="77777777" w:rsidR="00AB1EE1" w:rsidRPr="00A47A5E" w:rsidRDefault="00AB1EE1" w:rsidP="00C328C8">
      <w:pPr>
        <w:jc w:val="both"/>
        <w:rPr>
          <w:bCs/>
          <w:iCs/>
          <w:sz w:val="22"/>
        </w:rPr>
      </w:pPr>
    </w:p>
    <w:p w14:paraId="74048331" w14:textId="77777777" w:rsidR="00880483" w:rsidRPr="00A47A5E" w:rsidRDefault="00880483" w:rsidP="00AB1EE1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t>Témavezetői munka értékelése</w:t>
      </w:r>
    </w:p>
    <w:p w14:paraId="6C29E470" w14:textId="77777777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1E2D7D6C" w14:textId="1E7B247F" w:rsidR="00AB1EE1" w:rsidRPr="00A47A5E" w:rsidRDefault="00AB1EE1" w:rsidP="00C328C8">
      <w:pPr>
        <w:spacing w:line="360" w:lineRule="auto"/>
        <w:jc w:val="both"/>
        <w:rPr>
          <w:bCs/>
          <w:iCs/>
          <w:sz w:val="22"/>
        </w:rPr>
      </w:pPr>
    </w:p>
    <w:p w14:paraId="7533D8D3" w14:textId="61121BC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C158C6" w14:textId="2A775A7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FD6DD27" w14:textId="30EEEB0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58BC08F2" w14:textId="40B000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3B18F773" w14:textId="47D9D7BC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B3622CA" w14:textId="36E14A8B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0E7391BB" w14:textId="4A4FCD88" w:rsidR="002D0ABB" w:rsidRPr="00A47A5E" w:rsidRDefault="002D0ABB" w:rsidP="00C328C8">
      <w:pPr>
        <w:spacing w:line="360" w:lineRule="auto"/>
        <w:jc w:val="both"/>
        <w:rPr>
          <w:bCs/>
          <w:iCs/>
          <w:sz w:val="22"/>
        </w:rPr>
      </w:pPr>
    </w:p>
    <w:p w14:paraId="728CB464" w14:textId="1AF1664D" w:rsidR="001B5B34" w:rsidRPr="00A47A5E" w:rsidRDefault="001B5B34" w:rsidP="00C328C8">
      <w:pPr>
        <w:spacing w:line="360" w:lineRule="auto"/>
        <w:jc w:val="both"/>
        <w:rPr>
          <w:bCs/>
          <w:iCs/>
          <w:sz w:val="22"/>
        </w:rPr>
      </w:pPr>
    </w:p>
    <w:p w14:paraId="20D1FAC8" w14:textId="77777777" w:rsidR="0023095A" w:rsidRPr="00A47A5E" w:rsidRDefault="0023095A" w:rsidP="00C328C8">
      <w:pPr>
        <w:spacing w:line="360" w:lineRule="auto"/>
        <w:jc w:val="both"/>
        <w:rPr>
          <w:bCs/>
          <w:iCs/>
          <w:sz w:val="22"/>
        </w:rPr>
      </w:pPr>
    </w:p>
    <w:p w14:paraId="5DA641A2" w14:textId="156FC3B6" w:rsidR="002D0ABB" w:rsidRPr="00A47A5E" w:rsidRDefault="002D0ABB" w:rsidP="002D0ABB">
      <w:pPr>
        <w:numPr>
          <w:ilvl w:val="0"/>
          <w:numId w:val="2"/>
        </w:numPr>
        <w:spacing w:line="360" w:lineRule="auto"/>
        <w:rPr>
          <w:b/>
          <w:i/>
          <w:sz w:val="22"/>
        </w:rPr>
      </w:pPr>
      <w:r w:rsidRPr="00A47A5E">
        <w:rPr>
          <w:b/>
          <w:i/>
          <w:sz w:val="22"/>
        </w:rPr>
        <w:lastRenderedPageBreak/>
        <w:t>Az ösztöndíjas időszakban megvalósult szakmai tevékenységek</w:t>
      </w:r>
    </w:p>
    <w:p w14:paraId="7BB3E113" w14:textId="3ECE8C70" w:rsidR="002D0ABB" w:rsidRPr="00A47A5E" w:rsidRDefault="002D0ABB" w:rsidP="002D0ABB">
      <w:pPr>
        <w:spacing w:line="360" w:lineRule="auto"/>
        <w:rPr>
          <w:b/>
          <w:i/>
          <w:sz w:val="22"/>
        </w:rPr>
      </w:pPr>
    </w:p>
    <w:p w14:paraId="5F174135" w14:textId="1A2D8278" w:rsidR="001B5B34" w:rsidRPr="00A47A5E" w:rsidRDefault="001B5B34" w:rsidP="001B5B34">
      <w:pPr>
        <w:jc w:val="both"/>
        <w:rPr>
          <w:sz w:val="22"/>
        </w:rPr>
      </w:pPr>
      <w:r w:rsidRPr="00A47A5E">
        <w:rPr>
          <w:sz w:val="22"/>
        </w:rPr>
        <w:t>Az adott tudományterületen kari TDK-n vagy OTDK-n való részvétel/helyezés/különdíj (esemény helye és ideje, elért eredmény):</w:t>
      </w:r>
    </w:p>
    <w:p w14:paraId="5EF304DE" w14:textId="77777777" w:rsidR="001B5B34" w:rsidRPr="00A47A5E" w:rsidRDefault="001B5B34" w:rsidP="001B5B34">
      <w:pPr>
        <w:numPr>
          <w:ilvl w:val="0"/>
          <w:numId w:val="5"/>
        </w:numPr>
        <w:jc w:val="both"/>
        <w:rPr>
          <w:sz w:val="22"/>
        </w:rPr>
      </w:pPr>
    </w:p>
    <w:p w14:paraId="14CC67B3" w14:textId="77777777" w:rsidR="001B5B34" w:rsidRPr="00A47A5E" w:rsidRDefault="001B5B34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52315EE4" w14:textId="2AA84784" w:rsidR="00484315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 xml:space="preserve">Az adott tudományterületen Q1 – Q4 besorolású, vagy az MTA illetékes osztályának besorolása szerint minősített folyóiratban megjelent publikációk (besorolás, publikáció címe, megjelenés helye és ideje): </w:t>
      </w:r>
    </w:p>
    <w:p w14:paraId="696BD5B7" w14:textId="07A96895" w:rsidR="002D0ABB" w:rsidRPr="00A47A5E" w:rsidRDefault="002D0ABB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7BD7C28C" w14:textId="77777777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091DDE4B" w14:textId="56DFCB88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>Az adott tudományterületen konferencia előadás megtartása (konferencia neve, konfe</w:t>
      </w:r>
      <w:r w:rsidR="001B5B34" w:rsidRPr="00A47A5E">
        <w:rPr>
          <w:rStyle w:val="normaltextrun"/>
          <w:color w:val="000000"/>
          <w:sz w:val="22"/>
          <w:bdr w:val="none" w:sz="0" w:space="0" w:color="auto" w:frame="1"/>
        </w:rPr>
        <w:t xml:space="preserve">rencia helye és ideje, </w:t>
      </w:r>
      <w:r w:rsidRPr="00A47A5E">
        <w:rPr>
          <w:rStyle w:val="normaltextrun"/>
          <w:color w:val="000000"/>
          <w:sz w:val="22"/>
          <w:bdr w:val="none" w:sz="0" w:space="0" w:color="auto" w:frame="1"/>
        </w:rPr>
        <w:t>előadás címe, előadás nyelve):</w:t>
      </w:r>
    </w:p>
    <w:p w14:paraId="5682E604" w14:textId="77777777" w:rsidR="002D0ABB" w:rsidRPr="00A47A5E" w:rsidRDefault="002D0ABB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55759131" w14:textId="34658C63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36C775A0" w14:textId="4BECCD1D" w:rsidR="002D0ABB" w:rsidRPr="00A47A5E" w:rsidRDefault="002D0ABB" w:rsidP="001B5B34">
      <w:p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  <w:r w:rsidRPr="00A47A5E">
        <w:rPr>
          <w:rStyle w:val="normaltextrun"/>
          <w:color w:val="000000"/>
          <w:sz w:val="22"/>
          <w:bdr w:val="none" w:sz="0" w:space="0" w:color="auto" w:frame="1"/>
        </w:rPr>
        <w:t>Az adott tudományterületen innovatív szellemi termék (pl. oktatóanyag) létrehozása/létrehozásában való részvétel (szellemi termék neve, típusa, létrehozás helye és ideje)</w:t>
      </w:r>
      <w:r w:rsidR="001B5B34" w:rsidRPr="00A47A5E">
        <w:rPr>
          <w:rStyle w:val="normaltextrun"/>
          <w:color w:val="000000"/>
          <w:sz w:val="22"/>
          <w:bdr w:val="none" w:sz="0" w:space="0" w:color="auto" w:frame="1"/>
        </w:rPr>
        <w:t>:</w:t>
      </w:r>
    </w:p>
    <w:p w14:paraId="5685B3FD" w14:textId="77777777" w:rsidR="001B5B34" w:rsidRPr="00A47A5E" w:rsidRDefault="001B5B34" w:rsidP="001B5B34">
      <w:pPr>
        <w:numPr>
          <w:ilvl w:val="0"/>
          <w:numId w:val="3"/>
        </w:numPr>
        <w:spacing w:line="360" w:lineRule="auto"/>
        <w:jc w:val="both"/>
        <w:rPr>
          <w:rStyle w:val="normaltextrun"/>
          <w:color w:val="000000"/>
          <w:sz w:val="22"/>
          <w:bdr w:val="none" w:sz="0" w:space="0" w:color="auto" w:frame="1"/>
        </w:rPr>
      </w:pPr>
    </w:p>
    <w:p w14:paraId="455F2908" w14:textId="0D4F79B5" w:rsidR="002D0ABB" w:rsidRPr="00A47A5E" w:rsidRDefault="002D0ABB" w:rsidP="001B5B34">
      <w:pPr>
        <w:jc w:val="both"/>
        <w:rPr>
          <w:sz w:val="22"/>
        </w:rPr>
      </w:pPr>
    </w:p>
    <w:p w14:paraId="108E3815" w14:textId="77777777" w:rsidR="001B5B34" w:rsidRPr="00A47A5E" w:rsidRDefault="001B5B34" w:rsidP="001B5B34">
      <w:pPr>
        <w:rPr>
          <w:sz w:val="22"/>
        </w:rPr>
      </w:pPr>
    </w:p>
    <w:p w14:paraId="4B1235AE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4A240C9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2F9C1A10" w14:textId="77777777" w:rsidR="00484315" w:rsidRPr="00A47A5E" w:rsidRDefault="00484315" w:rsidP="00484315">
      <w:pPr>
        <w:spacing w:line="360" w:lineRule="auto"/>
        <w:rPr>
          <w:b/>
          <w:i/>
          <w:sz w:val="22"/>
        </w:rPr>
      </w:pPr>
    </w:p>
    <w:p w14:paraId="12A0B6C0" w14:textId="4FA5C167" w:rsidR="006352F8" w:rsidRPr="00A47A5E" w:rsidRDefault="001B5B34" w:rsidP="00484315">
      <w:pPr>
        <w:spacing w:line="360" w:lineRule="auto"/>
        <w:rPr>
          <w:sz w:val="22"/>
        </w:rPr>
      </w:pPr>
      <w:r w:rsidRPr="00A47A5E">
        <w:rPr>
          <w:sz w:val="22"/>
        </w:rPr>
        <w:t>Kelt:</w:t>
      </w:r>
      <w:r w:rsidR="00F16931" w:rsidRPr="00A47A5E">
        <w:rPr>
          <w:sz w:val="22"/>
        </w:rPr>
        <w:t xml:space="preserve"> ……………………………</w:t>
      </w:r>
      <w:proofErr w:type="gramStart"/>
      <w:r w:rsidR="00F16931" w:rsidRPr="00A47A5E">
        <w:rPr>
          <w:sz w:val="22"/>
        </w:rPr>
        <w:t>…….</w:t>
      </w:r>
      <w:proofErr w:type="gramEnd"/>
      <w:r w:rsidR="00F16931" w:rsidRPr="00A47A5E">
        <w:rPr>
          <w:sz w:val="22"/>
        </w:rPr>
        <w:t>.</w:t>
      </w:r>
    </w:p>
    <w:p w14:paraId="3A8F9C8C" w14:textId="77777777" w:rsidR="006352F8" w:rsidRPr="00A47A5E" w:rsidRDefault="006352F8" w:rsidP="00484315">
      <w:pPr>
        <w:spacing w:line="360" w:lineRule="auto"/>
        <w:rPr>
          <w:sz w:val="22"/>
        </w:rPr>
      </w:pPr>
    </w:p>
    <w:p w14:paraId="32757490" w14:textId="27EE4EE4" w:rsidR="006352F8" w:rsidRPr="00A47A5E" w:rsidRDefault="006352F8" w:rsidP="001B5B34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Pr="00A47A5E">
        <w:rPr>
          <w:sz w:val="22"/>
        </w:rPr>
        <w:tab/>
      </w:r>
      <w:r w:rsidR="001B5B34" w:rsidRPr="00A47A5E">
        <w:rPr>
          <w:sz w:val="22"/>
        </w:rPr>
        <w:t xml:space="preserve">      </w:t>
      </w:r>
      <w:r w:rsidRPr="00A47A5E">
        <w:rPr>
          <w:sz w:val="22"/>
        </w:rPr>
        <w:t>……………………………………..</w:t>
      </w:r>
    </w:p>
    <w:p w14:paraId="5F0579A6" w14:textId="6010864D" w:rsidR="00484315" w:rsidRPr="00A47A5E" w:rsidRDefault="0023095A" w:rsidP="0023095A">
      <w:pPr>
        <w:spacing w:line="360" w:lineRule="auto"/>
        <w:jc w:val="right"/>
        <w:rPr>
          <w:sz w:val="22"/>
        </w:rPr>
      </w:pPr>
      <w:r w:rsidRPr="00A47A5E">
        <w:rPr>
          <w:sz w:val="22"/>
        </w:rPr>
        <w:t>Hallgató</w:t>
      </w:r>
      <w:r w:rsidR="00484315" w:rsidRPr="00A47A5E">
        <w:rPr>
          <w:sz w:val="22"/>
        </w:rPr>
        <w:t xml:space="preserve"> </w:t>
      </w:r>
    </w:p>
    <w:p w14:paraId="7018BE20" w14:textId="77777777" w:rsidR="00AB1EE1" w:rsidRPr="00F11911" w:rsidRDefault="00AB1EE1" w:rsidP="00AB1EE1">
      <w:pPr>
        <w:spacing w:line="360" w:lineRule="auto"/>
        <w:ind w:left="720"/>
        <w:rPr>
          <w:b/>
          <w:i/>
          <w:szCs w:val="24"/>
        </w:rPr>
      </w:pPr>
    </w:p>
    <w:sectPr w:rsidR="00AB1EE1" w:rsidRPr="00F11911" w:rsidSect="00B82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E9D"/>
    <w:multiLevelType w:val="hybridMultilevel"/>
    <w:tmpl w:val="9A1007A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0F3D"/>
    <w:multiLevelType w:val="hybridMultilevel"/>
    <w:tmpl w:val="E494A568"/>
    <w:lvl w:ilvl="0" w:tplc="040E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A30E41"/>
    <w:multiLevelType w:val="hybridMultilevel"/>
    <w:tmpl w:val="09F20BA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605E82"/>
    <w:multiLevelType w:val="hybridMultilevel"/>
    <w:tmpl w:val="2A206D06"/>
    <w:lvl w:ilvl="0" w:tplc="040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B5A5B"/>
    <w:multiLevelType w:val="hybridMultilevel"/>
    <w:tmpl w:val="2106246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4518612">
    <w:abstractNumId w:val="1"/>
  </w:num>
  <w:num w:numId="2" w16cid:durableId="143591725">
    <w:abstractNumId w:val="3"/>
  </w:num>
  <w:num w:numId="3" w16cid:durableId="1135176363">
    <w:abstractNumId w:val="0"/>
  </w:num>
  <w:num w:numId="4" w16cid:durableId="1905942766">
    <w:abstractNumId w:val="4"/>
  </w:num>
  <w:num w:numId="5" w16cid:durableId="12416710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DQzMTUwMDWwMDBX0lEKTi0uzszPAykwqwUA2Ym2/ywAAAA="/>
  </w:docVars>
  <w:rsids>
    <w:rsidRoot w:val="00880483"/>
    <w:rsid w:val="00013A65"/>
    <w:rsid w:val="00016E93"/>
    <w:rsid w:val="000A585C"/>
    <w:rsid w:val="001B2EC5"/>
    <w:rsid w:val="001B5B34"/>
    <w:rsid w:val="0021155B"/>
    <w:rsid w:val="00230146"/>
    <w:rsid w:val="0023095A"/>
    <w:rsid w:val="002658CD"/>
    <w:rsid w:val="0026760B"/>
    <w:rsid w:val="002D0ABB"/>
    <w:rsid w:val="002F390A"/>
    <w:rsid w:val="00300E0C"/>
    <w:rsid w:val="00385FB9"/>
    <w:rsid w:val="00407157"/>
    <w:rsid w:val="00423AD6"/>
    <w:rsid w:val="00484315"/>
    <w:rsid w:val="00547F81"/>
    <w:rsid w:val="005D2AB3"/>
    <w:rsid w:val="006352F8"/>
    <w:rsid w:val="006E7F10"/>
    <w:rsid w:val="006F6277"/>
    <w:rsid w:val="007B1A41"/>
    <w:rsid w:val="00880483"/>
    <w:rsid w:val="00880F8A"/>
    <w:rsid w:val="00883784"/>
    <w:rsid w:val="00955AF4"/>
    <w:rsid w:val="00A462BE"/>
    <w:rsid w:val="00A47A5E"/>
    <w:rsid w:val="00A733A4"/>
    <w:rsid w:val="00AB1EE1"/>
    <w:rsid w:val="00B260AF"/>
    <w:rsid w:val="00B82246"/>
    <w:rsid w:val="00BD32E7"/>
    <w:rsid w:val="00C328C8"/>
    <w:rsid w:val="00C57D1F"/>
    <w:rsid w:val="00CF18BD"/>
    <w:rsid w:val="00D363F7"/>
    <w:rsid w:val="00E74881"/>
    <w:rsid w:val="00EB6AA0"/>
    <w:rsid w:val="00ED08E2"/>
    <w:rsid w:val="00F11911"/>
    <w:rsid w:val="00F1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1C36"/>
  <w15:chartTrackingRefBased/>
  <w15:docId w15:val="{C57F1834-7CE6-4639-B7F3-1427E04C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B5B34"/>
    <w:pPr>
      <w:spacing w:line="276" w:lineRule="auto"/>
    </w:pPr>
    <w:rPr>
      <w:rFonts w:ascii="Times New Roman" w:hAnsi="Times New Roman"/>
      <w:sz w:val="24"/>
      <w:szCs w:val="22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AAMBullet1">
    <w:name w:val="AAM_Bullet 1"/>
    <w:basedOn w:val="Norml"/>
    <w:rsid w:val="00880483"/>
    <w:pPr>
      <w:spacing w:before="60" w:after="120" w:line="280" w:lineRule="atLeast"/>
      <w:jc w:val="both"/>
    </w:pPr>
    <w:rPr>
      <w:rFonts w:ascii="Franklin Gothic Book" w:eastAsia="Times New Roman" w:hAnsi="Franklin Gothic Book"/>
      <w:sz w:val="20"/>
      <w:szCs w:val="20"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547F8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547F81"/>
    <w:rPr>
      <w:rFonts w:ascii="Segoe UI" w:hAnsi="Segoe UI" w:cs="Segoe UI"/>
      <w:sz w:val="18"/>
      <w:szCs w:val="18"/>
      <w:lang w:eastAsia="en-US"/>
    </w:rPr>
  </w:style>
  <w:style w:type="character" w:customStyle="1" w:styleId="normaltextrun">
    <w:name w:val="normaltextrun"/>
    <w:basedOn w:val="Bekezdsalapbettpusa"/>
    <w:rsid w:val="002D0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önczi Andrea dr.</dc:creator>
  <cp:keywords/>
  <cp:lastModifiedBy>Závodi Bence</cp:lastModifiedBy>
  <cp:revision>9</cp:revision>
  <cp:lastPrinted>2019-06-19T11:44:00Z</cp:lastPrinted>
  <dcterms:created xsi:type="dcterms:W3CDTF">2023-03-17T07:58:00Z</dcterms:created>
  <dcterms:modified xsi:type="dcterms:W3CDTF">2023-03-17T08:35:00Z</dcterms:modified>
</cp:coreProperties>
</file>